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5ba971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5ba971d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9:41:4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QY7DQAyy9gP+/y/5gQuke+qlEhw6appMDggb8GTuY2F+6t3M7Oq+t97gbz7Xt++GIPxBf7y0SfFIbwAyBLwp4B1bMeBDCU9QfOrgsWW8uYWN/lnf/1XQ10s01/KSaFgv1QDYOBCQCsf1ynegnXFYAYZ4dN2QIK8hQ8T9g2LmhJxdfTmec/ukN/eLiiSIqLHgvF4hrmjC4FvQw4NFdoYcmPqZ+noYwL5GrofghOdhEOuhvsmDz6hGJR83bp52cb20irjJ1oow4nod3pm3//L558A5vaP45vOPZcrHK7vkfrFXrDDDNgU/S17Xuo8kjfPDyfB52fk+4BF379FfOc/xxE7963wf2NVcW+FHXs9gQKHes6x2oAJ3BX1lPc/UQv9++3v3BUFIceodcGuc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anks a ton for this great tip! I'm still running Lion and the path</w:t>
      </w:r>
      <w:r>
        <w:t xml:space="preserve"> </w:t>
      </w:r>
      <w:r>
        <w:t xml:space="preserve">and command is the sa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5ba971d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9:41:4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5ba971d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5ba971d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5ba971d</dc:title>
  <dc:creator/>
  <cp:keywords/>
  <dcterms:created xsi:type="dcterms:W3CDTF">2026-05-06T09:41:47Z</dcterms:created>
  <dcterms:modified xsi:type="dcterms:W3CDTF">2026-05-06T09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